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61209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a243fd1-edd7-4452-be7c-79eac0e0989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6Z</dcterms:created>
  <dcterms:modified xsi:type="dcterms:W3CDTF">2023-07-19T16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